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1024"/>
        <w:tblW w:w="1604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07"/>
        <w:gridCol w:w="2615"/>
        <w:gridCol w:w="1428"/>
        <w:gridCol w:w="6594"/>
      </w:tblGrid>
      <w:tr w:rsidR="000C6459" w14:paraId="29989624" w14:textId="77777777" w:rsidTr="003E4F25">
        <w:tc>
          <w:tcPr>
            <w:tcW w:w="540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7FB784" w14:textId="48972AAF" w:rsidR="000C6459" w:rsidRDefault="0006518F" w:rsidP="003E4F25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Ú</w:t>
            </w:r>
            <w:r w:rsidR="008C0CAD">
              <w:rPr>
                <w:b/>
                <w:bCs/>
                <w:sz w:val="40"/>
                <w:szCs w:val="40"/>
              </w:rPr>
              <w:t>mysly</w:t>
            </w:r>
          </w:p>
        </w:tc>
        <w:tc>
          <w:tcPr>
            <w:tcW w:w="261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B02E40" w14:textId="34486FE1" w:rsidR="000C6459" w:rsidRPr="0006518F" w:rsidRDefault="008C0CAD" w:rsidP="003E4F25">
            <w:pPr>
              <w:pStyle w:val="TableContents"/>
              <w:jc w:val="center"/>
              <w:rPr>
                <w:b/>
                <w:bCs/>
                <w:sz w:val="32"/>
                <w:szCs w:val="32"/>
              </w:rPr>
            </w:pPr>
            <w:r w:rsidRPr="0006518F">
              <w:rPr>
                <w:b/>
                <w:bCs/>
                <w:sz w:val="32"/>
                <w:szCs w:val="32"/>
              </w:rPr>
              <w:t>Počet intenci</w:t>
            </w:r>
            <w:r w:rsidR="0006518F" w:rsidRPr="0006518F">
              <w:rPr>
                <w:b/>
                <w:bCs/>
                <w:sz w:val="32"/>
                <w:szCs w:val="32"/>
              </w:rPr>
              <w:t>í</w:t>
            </w:r>
          </w:p>
          <w:p w14:paraId="33EB2B49" w14:textId="5ACD84E4" w:rsidR="000C6459" w:rsidRDefault="0006518F" w:rsidP="003E4F25">
            <w:pPr>
              <w:pStyle w:val="TableContents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(omša, </w:t>
            </w:r>
            <w:r w:rsidR="008C0CAD">
              <w:rPr>
                <w:b/>
                <w:bCs/>
                <w:sz w:val="28"/>
                <w:szCs w:val="28"/>
              </w:rPr>
              <w:t>novéna</w:t>
            </w:r>
            <w:r>
              <w:rPr>
                <w:b/>
                <w:bCs/>
                <w:sz w:val="28"/>
                <w:szCs w:val="28"/>
              </w:rPr>
              <w:t xml:space="preserve">, </w:t>
            </w:r>
            <w:r w:rsidR="008C0CAD">
              <w:rPr>
                <w:b/>
                <w:bCs/>
                <w:sz w:val="28"/>
                <w:szCs w:val="28"/>
              </w:rPr>
              <w:t xml:space="preserve"> gregori</w:t>
            </w:r>
            <w:r>
              <w:rPr>
                <w:b/>
                <w:bCs/>
                <w:sz w:val="28"/>
                <w:szCs w:val="28"/>
              </w:rPr>
              <w:t>á</w:t>
            </w:r>
            <w:r w:rsidR="008C0CAD">
              <w:rPr>
                <w:b/>
                <w:bCs/>
                <w:sz w:val="28"/>
                <w:szCs w:val="28"/>
              </w:rPr>
              <w:t>nsk</w:t>
            </w:r>
            <w:r>
              <w:rPr>
                <w:b/>
                <w:bCs/>
                <w:sz w:val="28"/>
                <w:szCs w:val="28"/>
              </w:rPr>
              <w:t>e)</w:t>
            </w:r>
          </w:p>
        </w:tc>
        <w:tc>
          <w:tcPr>
            <w:tcW w:w="14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E867C9" w14:textId="75D75BF0" w:rsidR="000C6459" w:rsidRDefault="0006518F" w:rsidP="003E4F25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 w:rsidRPr="0006518F">
              <w:rPr>
                <w:b/>
                <w:bCs/>
                <w:sz w:val="36"/>
                <w:szCs w:val="36"/>
              </w:rPr>
              <w:t>Milodar</w:t>
            </w:r>
          </w:p>
        </w:tc>
        <w:tc>
          <w:tcPr>
            <w:tcW w:w="65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E262CF" w14:textId="77777777" w:rsidR="000C6459" w:rsidRDefault="008C0CAD" w:rsidP="003E4F25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Adresa</w:t>
            </w:r>
          </w:p>
          <w:p w14:paraId="14F58268" w14:textId="355B5C17" w:rsidR="000C6459" w:rsidRDefault="008C0CAD" w:rsidP="003E4F25">
            <w:pPr>
              <w:pStyle w:val="TableContents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(meno a priezvisko, ulica</w:t>
            </w:r>
            <w:r w:rsidR="0006518F">
              <w:rPr>
                <w:b/>
                <w:bCs/>
                <w:sz w:val="32"/>
                <w:szCs w:val="32"/>
              </w:rPr>
              <w:t xml:space="preserve"> a číslo</w:t>
            </w:r>
            <w:r>
              <w:rPr>
                <w:b/>
                <w:bCs/>
                <w:sz w:val="32"/>
                <w:szCs w:val="32"/>
              </w:rPr>
              <w:t>, obec, PSČ</w:t>
            </w:r>
            <w:r w:rsidR="003E4F25">
              <w:rPr>
                <w:b/>
                <w:bCs/>
                <w:sz w:val="32"/>
                <w:szCs w:val="32"/>
              </w:rPr>
              <w:t>, prípadne email</w:t>
            </w:r>
            <w:r>
              <w:rPr>
                <w:b/>
                <w:bCs/>
                <w:sz w:val="32"/>
                <w:szCs w:val="32"/>
              </w:rPr>
              <w:t>)</w:t>
            </w:r>
          </w:p>
        </w:tc>
      </w:tr>
      <w:tr w:rsidR="000C6459" w14:paraId="1D77CD88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4AC0F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099224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384EFC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3B0692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64846474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14A09E" w14:textId="320B7960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628871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1935FC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38E3B5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7D417AE0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E9DD7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CA29EE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B76DB9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F91903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04E3BE64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3EE11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A0E469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6748A5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5A93C5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29E10C4C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0BC34B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FDA3B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73D5EF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E31D1F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56AE2FD6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A197E0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4C452B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063F77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BD7E96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0C6459" w14:paraId="1D4BC3FF" w14:textId="77777777" w:rsidTr="003E4F25">
        <w:trPr>
          <w:trHeight w:val="792"/>
        </w:trPr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6DFB6E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53B13B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C31174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173FE" w14:textId="77777777" w:rsidR="000C6459" w:rsidRDefault="000C6459" w:rsidP="003E4F25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7CDA7B29" w14:textId="77777777" w:rsidTr="003E4F25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FB35C6" w14:textId="77777777" w:rsidR="003E4F25" w:rsidRDefault="003E4F25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4ABD1A" w14:textId="77777777" w:rsidR="003E4F25" w:rsidRDefault="003E4F25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4575ED" w14:textId="77777777" w:rsidR="003E4F25" w:rsidRDefault="003E4F25" w:rsidP="003E4F25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C9B2BB" w14:textId="77777777" w:rsidR="003E4F25" w:rsidRDefault="003E4F25" w:rsidP="003E4F25">
            <w:pPr>
              <w:pStyle w:val="TableContents"/>
              <w:rPr>
                <w:sz w:val="80"/>
                <w:szCs w:val="80"/>
              </w:rPr>
            </w:pPr>
          </w:p>
        </w:tc>
      </w:tr>
    </w:tbl>
    <w:p w14:paraId="0A2ED8CD" w14:textId="13C95D24" w:rsidR="0006518F" w:rsidRDefault="0006518F" w:rsidP="003E4F25">
      <w:pPr>
        <w:pStyle w:val="Standard"/>
      </w:pPr>
    </w:p>
    <w:tbl>
      <w:tblPr>
        <w:tblpPr w:leftFromText="141" w:rightFromText="141" w:vertAnchor="page" w:horzAnchor="margin" w:tblpY="1024"/>
        <w:tblW w:w="1604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07"/>
        <w:gridCol w:w="2615"/>
        <w:gridCol w:w="1428"/>
        <w:gridCol w:w="6594"/>
      </w:tblGrid>
      <w:tr w:rsidR="003E4F25" w14:paraId="05967CDA" w14:textId="77777777" w:rsidTr="00264DA0">
        <w:tc>
          <w:tcPr>
            <w:tcW w:w="540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FF97E" w14:textId="77777777" w:rsidR="003E4F25" w:rsidRDefault="003E4F25" w:rsidP="00264DA0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lastRenderedPageBreak/>
              <w:t>Úmysly</w:t>
            </w:r>
          </w:p>
        </w:tc>
        <w:tc>
          <w:tcPr>
            <w:tcW w:w="261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D3241A" w14:textId="77777777" w:rsidR="003E4F25" w:rsidRPr="0006518F" w:rsidRDefault="003E4F25" w:rsidP="00264DA0">
            <w:pPr>
              <w:pStyle w:val="TableContents"/>
              <w:jc w:val="center"/>
              <w:rPr>
                <w:b/>
                <w:bCs/>
                <w:sz w:val="32"/>
                <w:szCs w:val="32"/>
              </w:rPr>
            </w:pPr>
            <w:r w:rsidRPr="0006518F">
              <w:rPr>
                <w:b/>
                <w:bCs/>
                <w:sz w:val="32"/>
                <w:szCs w:val="32"/>
              </w:rPr>
              <w:t>Počet intencií</w:t>
            </w:r>
          </w:p>
          <w:p w14:paraId="5F1CBE4E" w14:textId="77777777" w:rsidR="003E4F25" w:rsidRDefault="003E4F25" w:rsidP="00264DA0">
            <w:pPr>
              <w:pStyle w:val="TableContents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omša, novéna,  gregoriánske)</w:t>
            </w:r>
          </w:p>
        </w:tc>
        <w:tc>
          <w:tcPr>
            <w:tcW w:w="14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BD8D66" w14:textId="77777777" w:rsidR="003E4F25" w:rsidRDefault="003E4F25" w:rsidP="00264DA0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 w:rsidRPr="0006518F">
              <w:rPr>
                <w:b/>
                <w:bCs/>
                <w:sz w:val="36"/>
                <w:szCs w:val="36"/>
              </w:rPr>
              <w:t>Milodar</w:t>
            </w:r>
          </w:p>
        </w:tc>
        <w:tc>
          <w:tcPr>
            <w:tcW w:w="65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E684CE" w14:textId="77777777" w:rsidR="003E4F25" w:rsidRDefault="003E4F25" w:rsidP="00264DA0">
            <w:pPr>
              <w:pStyle w:val="TableContents"/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Adresa</w:t>
            </w:r>
          </w:p>
          <w:p w14:paraId="2C81AB54" w14:textId="77777777" w:rsidR="003E4F25" w:rsidRDefault="003E4F25" w:rsidP="00264DA0">
            <w:pPr>
              <w:pStyle w:val="TableContents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(meno a priezvisko, ulica a číslo, obec, PSČ, prípadne email)</w:t>
            </w:r>
          </w:p>
        </w:tc>
      </w:tr>
      <w:tr w:rsidR="003E4F25" w14:paraId="27C1C625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4067AC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D61F55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7CBE72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A2E896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06B4C8DD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DB3276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2BBB7A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C3EC4B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4CE332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1DB0E69B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8A75A3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CFE6A0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CF5DFE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55B942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4E6FA2BE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8B82AE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113CB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0130A1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B3812E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1E19998F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C3357B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E77D15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680D2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78CB3B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604BFDFF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24D7FE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F0B55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E2907A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CD4E91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3C11CC40" w14:textId="77777777" w:rsidTr="00264DA0">
        <w:trPr>
          <w:trHeight w:val="792"/>
        </w:trPr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5BFA13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958DF6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73CECA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D0EC9A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  <w:tr w:rsidR="003E4F25" w14:paraId="0064D06C" w14:textId="77777777" w:rsidTr="00264DA0">
        <w:tc>
          <w:tcPr>
            <w:tcW w:w="5407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D59A48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2615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C6644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1428" w:type="dxa"/>
            <w:tcBorders>
              <w:left w:val="single" w:sz="12" w:space="0" w:color="000000"/>
              <w:bottom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3C1BB1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  <w:tc>
          <w:tcPr>
            <w:tcW w:w="6594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FF18BD" w14:textId="77777777" w:rsidR="003E4F25" w:rsidRDefault="003E4F25" w:rsidP="00264DA0">
            <w:pPr>
              <w:pStyle w:val="TableContents"/>
              <w:rPr>
                <w:sz w:val="80"/>
                <w:szCs w:val="80"/>
              </w:rPr>
            </w:pPr>
          </w:p>
        </w:tc>
      </w:tr>
    </w:tbl>
    <w:p w14:paraId="2F06DFAF" w14:textId="77777777" w:rsidR="003E4F25" w:rsidRDefault="003E4F25" w:rsidP="003E4F25">
      <w:pPr>
        <w:pStyle w:val="Standard"/>
      </w:pPr>
    </w:p>
    <w:sectPr w:rsidR="003E4F25" w:rsidSect="003E4F2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2" w:right="397" w:bottom="397" w:left="39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217D2" w14:textId="77777777" w:rsidR="00520558" w:rsidRDefault="00520558">
      <w:r>
        <w:separator/>
      </w:r>
    </w:p>
  </w:endnote>
  <w:endnote w:type="continuationSeparator" w:id="0">
    <w:p w14:paraId="4FE6774D" w14:textId="77777777" w:rsidR="00520558" w:rsidRDefault="0052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11B75" w14:textId="77777777" w:rsidR="003E4F25" w:rsidRDefault="003E4F2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7555D" w14:textId="77777777" w:rsidR="003E4F25" w:rsidRDefault="003E4F2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BAC57" w14:textId="77777777" w:rsidR="003E4F25" w:rsidRDefault="003E4F2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AB1B" w14:textId="77777777" w:rsidR="00520558" w:rsidRDefault="00520558">
      <w:r>
        <w:rPr>
          <w:color w:val="000000"/>
        </w:rPr>
        <w:separator/>
      </w:r>
    </w:p>
  </w:footnote>
  <w:footnote w:type="continuationSeparator" w:id="0">
    <w:p w14:paraId="449C95D4" w14:textId="77777777" w:rsidR="00520558" w:rsidRDefault="00520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87153" w14:textId="7C489961" w:rsidR="003E4F25" w:rsidRDefault="003E4F25">
    <w:pPr>
      <w:pStyle w:val="Hlavika"/>
    </w:pPr>
    <w:r>
      <w:rPr>
        <w:noProof/>
      </w:rPr>
      <w:pict w14:anchorId="083111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85969" o:spid="_x0000_s2056" type="#_x0000_t75" style="position:absolute;margin-left:0;margin-top:0;width:801.65pt;height:312.7pt;z-index:-251657216;mso-position-horizontal:center;mso-position-horizontal-relative:margin;mso-position-vertical:center;mso-position-vertical-relative:margin" o:allowincell="f">
          <v:imagedata r:id="rId1" o:title="Obrázok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0AAFF" w14:textId="5D757D4C" w:rsidR="003E4F25" w:rsidRDefault="003E4F25">
    <w:pPr>
      <w:pStyle w:val="Hlavika"/>
    </w:pPr>
    <w:r>
      <w:rPr>
        <w:noProof/>
      </w:rPr>
      <w:pict w14:anchorId="7F54C7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85970" o:spid="_x0000_s2057" type="#_x0000_t75" style="position:absolute;margin-left:0;margin-top:0;width:801.65pt;height:312.7pt;z-index:-251656192;mso-position-horizontal:center;mso-position-horizontal-relative:margin;mso-position-vertical:center;mso-position-vertical-relative:margin" o:allowincell="f">
          <v:imagedata r:id="rId1" o:title="Obrázok1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5A7C6" w14:textId="13CEB436" w:rsidR="003E4F25" w:rsidRDefault="003E4F25">
    <w:pPr>
      <w:pStyle w:val="Hlavika"/>
    </w:pPr>
    <w:r>
      <w:rPr>
        <w:noProof/>
      </w:rPr>
      <w:pict w14:anchorId="7BE431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2885968" o:spid="_x0000_s2055" type="#_x0000_t75" style="position:absolute;margin-left:0;margin-top:0;width:801.65pt;height:312.7pt;z-index:-251658240;mso-position-horizontal:center;mso-position-horizontal-relative:margin;mso-position-vertical:center;mso-position-vertical-relative:margin" o:allowincell="f">
          <v:imagedata r:id="rId1" o:title="Obrázok1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proofState w:spelling="clean" w:grammar="clean"/>
  <w:defaultTabStop w:val="420"/>
  <w:autoHyphenation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zEwNLUwNDUwNrdQ0lEKTi0uzszPAykwqgUAxbxrgSwAAAA="/>
  </w:docVars>
  <w:rsids>
    <w:rsidRoot w:val="000C6459"/>
    <w:rsid w:val="0006518F"/>
    <w:rsid w:val="000C6459"/>
    <w:rsid w:val="003E4F25"/>
    <w:rsid w:val="00520558"/>
    <w:rsid w:val="008C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6F796C34"/>
  <w15:docId w15:val="{5A1F8B2C-134A-4B30-9486-A93FA467E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" w:hAnsi="Times New Roman" w:cs="Arial"/>
        <w:kern w:val="3"/>
        <w:sz w:val="24"/>
        <w:szCs w:val="24"/>
        <w:lang w:val="sk-SK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Heading"/>
    <w:next w:val="Textbody"/>
    <w:uiPriority w:val="9"/>
    <w:qFormat/>
    <w:pPr>
      <w:outlineLvl w:val="0"/>
    </w:pPr>
    <w:rPr>
      <w:b/>
      <w:bCs/>
    </w:rPr>
  </w:style>
  <w:style w:type="paragraph" w:styleId="Nadpis2">
    <w:name w:val="heading 2"/>
    <w:basedOn w:val="Heading"/>
    <w:next w:val="Textbody"/>
    <w:uiPriority w:val="9"/>
    <w:semiHidden/>
    <w:unhideWhenUsed/>
    <w:qFormat/>
    <w:pPr>
      <w:spacing w:before="200"/>
      <w:outlineLvl w:val="1"/>
    </w:pPr>
    <w:rPr>
      <w:b/>
      <w:bCs/>
    </w:rPr>
  </w:style>
  <w:style w:type="paragraph" w:styleId="Nadpis3">
    <w:name w:val="heading 3"/>
    <w:basedOn w:val="Heading"/>
    <w:next w:val="Textbody"/>
    <w:uiPriority w:val="9"/>
    <w:semiHidden/>
    <w:unhideWhenUsed/>
    <w:qFormat/>
    <w:pPr>
      <w:spacing w:before="140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Zoznam">
    <w:name w:val="List"/>
    <w:basedOn w:val="Textbody"/>
  </w:style>
  <w:style w:type="paragraph" w:styleId="Pop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Nzov">
    <w:name w:val="Title"/>
    <w:basedOn w:val="Heading"/>
    <w:next w:val="Textbody"/>
    <w:uiPriority w:val="10"/>
    <w:qFormat/>
    <w:pPr>
      <w:jc w:val="center"/>
    </w:pPr>
    <w:rPr>
      <w:b/>
      <w:bCs/>
      <w:sz w:val="56"/>
      <w:szCs w:val="56"/>
    </w:rPr>
  </w:style>
  <w:style w:type="paragraph" w:styleId="Podtitul">
    <w:name w:val="Subtitle"/>
    <w:basedOn w:val="Heading"/>
    <w:next w:val="Textbody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3E4F25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HlavikaChar">
    <w:name w:val="Hlavička Char"/>
    <w:basedOn w:val="Predvolenpsmoodseku"/>
    <w:link w:val="Hlavika"/>
    <w:uiPriority w:val="99"/>
    <w:rsid w:val="003E4F25"/>
    <w:rPr>
      <w:rFonts w:cs="Mangal"/>
      <w:szCs w:val="21"/>
    </w:rPr>
  </w:style>
  <w:style w:type="paragraph" w:styleId="Pta">
    <w:name w:val="footer"/>
    <w:basedOn w:val="Normlny"/>
    <w:link w:val="PtaChar"/>
    <w:uiPriority w:val="99"/>
    <w:unhideWhenUsed/>
    <w:rsid w:val="003E4F25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PtaChar">
    <w:name w:val="Päta Char"/>
    <w:basedOn w:val="Predvolenpsmoodseku"/>
    <w:link w:val="Pta"/>
    <w:uiPriority w:val="99"/>
    <w:rsid w:val="003E4F25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Farbák</dc:creator>
  <cp:lastModifiedBy>Martin Farbák</cp:lastModifiedBy>
  <cp:revision>3</cp:revision>
  <cp:lastPrinted>2021-10-30T13:39:00Z</cp:lastPrinted>
  <dcterms:created xsi:type="dcterms:W3CDTF">2021-10-30T13:30:00Z</dcterms:created>
  <dcterms:modified xsi:type="dcterms:W3CDTF">2021-10-30T13:51:00Z</dcterms:modified>
</cp:coreProperties>
</file>